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750"/>
        <w:tblW w:w="10009" w:type="dxa"/>
        <w:tblLook w:val="04A0"/>
      </w:tblPr>
      <w:tblGrid>
        <w:gridCol w:w="754"/>
        <w:gridCol w:w="1154"/>
        <w:gridCol w:w="2028"/>
        <w:gridCol w:w="1200"/>
        <w:gridCol w:w="1200"/>
        <w:gridCol w:w="1273"/>
        <w:gridCol w:w="1200"/>
        <w:gridCol w:w="1200"/>
      </w:tblGrid>
      <w:tr w:rsidR="009E0EE1" w:rsidRPr="009E0EE1" w:rsidTr="00A0786E">
        <w:trPr>
          <w:trHeight w:val="300"/>
        </w:trPr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.N</w:t>
            </w:r>
            <w:r w:rsidR="0001065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</w:t>
            </w:r>
            <w:proofErr w:type="spellEnd"/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oll. No</w:t>
            </w:r>
          </w:p>
        </w:tc>
        <w:tc>
          <w:tcPr>
            <w:tcW w:w="20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s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terview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cademics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9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aria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roze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5.88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4.53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5008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hana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yab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97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4.47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8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ra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hab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76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2.51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6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shif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64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1.79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4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pna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li Kh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5.49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1.39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607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.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zai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31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80.41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7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ium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l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82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9.02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4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a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kba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04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8.39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0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ia Farm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69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8.14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01039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lwash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97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7.07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2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umail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86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6.66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6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rdar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k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2.50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6.50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0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bia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eem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2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2.06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6.38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4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qbal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Ali Shah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2.38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5.73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3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ma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93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5.18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6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oob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5.19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4.34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8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meem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6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4.07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3.23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0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.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yub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83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2.98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4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or</w:t>
            </w:r>
            <w:proofErr w:type="spellEnd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ak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33.21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    73.96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SK</w:t>
            </w:r>
          </w:p>
        </w:tc>
      </w:tr>
      <w:tr w:rsidR="009E0EE1" w:rsidRPr="009E0EE1" w:rsidTr="00A0786E">
        <w:trPr>
          <w:trHeight w:val="25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109100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. </w:t>
            </w:r>
            <w:proofErr w:type="spellStart"/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Junaid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15.2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33.30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EE1" w:rsidRPr="009E0EE1" w:rsidRDefault="009E0EE1" w:rsidP="009E0EE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70.95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E0EE1" w:rsidRPr="009E0EE1" w:rsidRDefault="009E0EE1" w:rsidP="009E0EE1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EE1">
              <w:rPr>
                <w:rFonts w:ascii="Times New Roman" w:eastAsia="Times New Roman" w:hAnsi="Times New Roman" w:cs="Times New Roman"/>
                <w:sz w:val="20"/>
                <w:szCs w:val="20"/>
              </w:rPr>
              <w:t>MS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r w:rsidRPr="009E0EE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T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:rsidR="009B0B65" w:rsidRDefault="00BA69AA">
      <w:r w:rsidRPr="00BA69AA">
        <w:rPr>
          <w:rFonts w:ascii="Times New Roman" w:eastAsia="Times New Roman" w:hAnsi="Times New Roman" w:cs="Times New Roman"/>
          <w:b/>
          <w:bCs/>
          <w:noProof/>
          <w:color w:val="000000"/>
        </w:rPr>
        <w:pict>
          <v:roundrect id="_x0000_s1026" style="position:absolute;margin-left:-4.5pt;margin-top:-27pt;width:450.75pt;height:56.25pt;z-index:251658240;mso-position-horizontal-relative:text;mso-position-vertical-relative:text" arcsize="10923f" strokecolor="white [3212]">
            <v:textbox style="mso-next-textbox:#_x0000_s1026">
              <w:txbxContent>
                <w:p w:rsidR="00592268" w:rsidRPr="00592268" w:rsidRDefault="00592268" w:rsidP="00592268">
                  <w:pPr>
                    <w:pStyle w:val="NoSpacing"/>
                    <w:jc w:val="center"/>
                    <w:rPr>
                      <w:rFonts w:ascii="Bookman Old Style" w:hAnsi="Bookman Old Style"/>
                      <w:b/>
                      <w:bCs/>
                    </w:rPr>
                  </w:pPr>
                  <w:r w:rsidRPr="00592268">
                    <w:rPr>
                      <w:rFonts w:ascii="Bookman Old Style" w:hAnsi="Bookman Old Style"/>
                      <w:b/>
                      <w:bCs/>
                    </w:rPr>
                    <w:t>Selected Candidates of MSPT (Musculoskeletal)</w:t>
                  </w:r>
                </w:p>
                <w:p w:rsidR="00592268" w:rsidRDefault="00592268" w:rsidP="00592268">
                  <w:pPr>
                    <w:pStyle w:val="NoSpacing"/>
                    <w:jc w:val="center"/>
                    <w:rPr>
                      <w:rFonts w:ascii="Bookman Old Style" w:hAnsi="Bookman Old Style"/>
                      <w:b/>
                      <w:bCs/>
                    </w:rPr>
                  </w:pPr>
                  <w:r w:rsidRPr="00592268">
                    <w:rPr>
                      <w:rFonts w:ascii="Bookman Old Style" w:hAnsi="Bookman Old Style"/>
                      <w:b/>
                      <w:bCs/>
                    </w:rPr>
                    <w:t>Session 2019-2021</w:t>
                  </w:r>
                </w:p>
                <w:p w:rsidR="00592268" w:rsidRPr="00592268" w:rsidRDefault="00592268" w:rsidP="00592268">
                  <w:pPr>
                    <w:pStyle w:val="NoSpacing"/>
                    <w:jc w:val="center"/>
                    <w:rPr>
                      <w:rFonts w:ascii="Bookman Old Style" w:hAnsi="Bookman Old Style"/>
                      <w:b/>
                      <w:bCs/>
                      <w:sz w:val="32"/>
                      <w:szCs w:val="32"/>
                    </w:rPr>
                  </w:pPr>
                  <w:r w:rsidRPr="00592268">
                    <w:rPr>
                      <w:rFonts w:ascii="Bookman Old Style" w:hAnsi="Bookman Old Style"/>
                      <w:b/>
                      <w:bCs/>
                      <w:sz w:val="32"/>
                      <w:szCs w:val="32"/>
                    </w:rPr>
                    <w:t>1</w:t>
                  </w:r>
                  <w:r w:rsidRPr="00592268">
                    <w:rPr>
                      <w:rFonts w:ascii="Bookman Old Style" w:hAnsi="Bookman Old Style"/>
                      <w:b/>
                      <w:bCs/>
                      <w:sz w:val="32"/>
                      <w:szCs w:val="32"/>
                      <w:vertAlign w:val="superscript"/>
                    </w:rPr>
                    <w:t>st</w:t>
                  </w:r>
                  <w:r w:rsidRPr="00592268">
                    <w:rPr>
                      <w:rFonts w:ascii="Bookman Old Style" w:hAnsi="Bookman Old Style"/>
                      <w:b/>
                      <w:bCs/>
                      <w:sz w:val="32"/>
                      <w:szCs w:val="32"/>
                    </w:rPr>
                    <w:t xml:space="preserve"> Merit List</w:t>
                  </w:r>
                </w:p>
              </w:txbxContent>
            </v:textbox>
          </v:roundrect>
        </w:pict>
      </w:r>
    </w:p>
    <w:sectPr w:rsidR="009B0B65" w:rsidSect="0059226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DM2szA0MrE0NDcwN7ZQ0lEKTi0uzszPAykwrgUA/QY2oSwAAAA="/>
  </w:docVars>
  <w:rsids>
    <w:rsidRoot w:val="00592268"/>
    <w:rsid w:val="00010653"/>
    <w:rsid w:val="000164CA"/>
    <w:rsid w:val="002402D7"/>
    <w:rsid w:val="00552F42"/>
    <w:rsid w:val="00592268"/>
    <w:rsid w:val="005E7242"/>
    <w:rsid w:val="00721138"/>
    <w:rsid w:val="00815317"/>
    <w:rsid w:val="00916B8B"/>
    <w:rsid w:val="009B0B65"/>
    <w:rsid w:val="009E0EE1"/>
    <w:rsid w:val="00A0786E"/>
    <w:rsid w:val="00A16628"/>
    <w:rsid w:val="00B24D4F"/>
    <w:rsid w:val="00BA69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268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73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-1</dc:creator>
  <cp:lastModifiedBy>PC-1</cp:lastModifiedBy>
  <cp:revision>11</cp:revision>
  <cp:lastPrinted>2019-10-24T05:27:00Z</cp:lastPrinted>
  <dcterms:created xsi:type="dcterms:W3CDTF">2019-10-24T05:22:00Z</dcterms:created>
  <dcterms:modified xsi:type="dcterms:W3CDTF">2019-10-24T10:03:00Z</dcterms:modified>
</cp:coreProperties>
</file>